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F92C4B" w14:textId="519165DE" w:rsidR="000659EC" w:rsidRDefault="000659EC">
      <w:r>
        <w:t>Loading Screen – CASS LOGO (</w:t>
      </w:r>
      <w:hyperlink r:id="rId4" w:history="1">
        <w:r>
          <w:rPr>
            <w:rStyle w:val="Hyperlink"/>
          </w:rPr>
          <w:t xml:space="preserve">Fathom Producers // Festival </w:t>
        </w:r>
        <w:proofErr w:type="spellStart"/>
        <w:r>
          <w:rPr>
            <w:rStyle w:val="Hyperlink"/>
          </w:rPr>
          <w:t>Haus</w:t>
        </w:r>
        <w:proofErr w:type="spellEnd"/>
        <w:r>
          <w:rPr>
            <w:rStyle w:val="Hyperlink"/>
          </w:rPr>
          <w:t xml:space="preserve"> | Music Festival Producers</w:t>
        </w:r>
      </w:hyperlink>
      <w:r>
        <w:t>)</w:t>
      </w:r>
    </w:p>
    <w:p w14:paraId="64D07668" w14:textId="51FDD555" w:rsidR="00605A2E" w:rsidRDefault="00605A2E">
      <w:proofErr w:type="gramStart"/>
      <w:r w:rsidRPr="002F2AAE">
        <w:rPr>
          <w:highlight w:val="yellow"/>
        </w:rPr>
        <w:t>Header</w:t>
      </w:r>
      <w:r w:rsidR="000659EC" w:rsidRPr="002F2AAE">
        <w:rPr>
          <w:highlight w:val="yellow"/>
        </w:rPr>
        <w:t xml:space="preserve"> </w:t>
      </w:r>
      <w:r w:rsidRPr="002F2AAE">
        <w:rPr>
          <w:highlight w:val="yellow"/>
        </w:rPr>
        <w:t xml:space="preserve"> –</w:t>
      </w:r>
      <w:proofErr w:type="gramEnd"/>
      <w:r w:rsidRPr="002F2AAE">
        <w:rPr>
          <w:highlight w:val="yellow"/>
        </w:rPr>
        <w:t xml:space="preserve"> </w:t>
      </w:r>
      <w:r w:rsidR="00BB4BE6" w:rsidRPr="002F2AAE">
        <w:rPr>
          <w:highlight w:val="yellow"/>
        </w:rPr>
        <w:t>CASS Logo</w:t>
      </w:r>
      <w:r w:rsidR="000659EC">
        <w:t xml:space="preserve"> </w:t>
      </w:r>
    </w:p>
    <w:p w14:paraId="67BF82CA" w14:textId="33C23DA7" w:rsidR="00605A2E" w:rsidRDefault="00605A2E">
      <w:r>
        <w:tab/>
      </w:r>
      <w:r w:rsidRPr="00C162C9">
        <w:rPr>
          <w:highlight w:val="yellow"/>
        </w:rPr>
        <w:t xml:space="preserve">Buttons – </w:t>
      </w:r>
      <w:r w:rsidR="00BB4BE6" w:rsidRPr="00C162C9">
        <w:rPr>
          <w:highlight w:val="yellow"/>
        </w:rPr>
        <w:t xml:space="preserve">Who We Are, </w:t>
      </w:r>
      <w:r w:rsidRPr="00C162C9">
        <w:rPr>
          <w:highlight w:val="yellow"/>
        </w:rPr>
        <w:t>Agenda, Speakers, Sponsors, Investment, Contact Us</w:t>
      </w:r>
      <w:r w:rsidR="00BB4BE6" w:rsidRPr="00C162C9">
        <w:rPr>
          <w:highlight w:val="yellow"/>
        </w:rPr>
        <w:t>, Register</w:t>
      </w:r>
    </w:p>
    <w:p w14:paraId="5ED7A10E" w14:textId="11EDF5FF" w:rsidR="007374A9" w:rsidRDefault="00605A2E">
      <w:r>
        <w:t xml:space="preserve"> </w:t>
      </w:r>
      <w:r w:rsidR="007374A9">
        <w:t xml:space="preserve">Section </w:t>
      </w:r>
      <w:r>
        <w:t xml:space="preserve">1 </w:t>
      </w:r>
      <w:r w:rsidR="007374A9">
        <w:t xml:space="preserve">– </w:t>
      </w:r>
      <w:r w:rsidR="007374A9" w:rsidRPr="00C162C9">
        <w:rPr>
          <w:highlight w:val="yellow"/>
        </w:rPr>
        <w:t>35</w:t>
      </w:r>
      <w:r w:rsidR="007374A9" w:rsidRPr="00C162C9">
        <w:rPr>
          <w:highlight w:val="yellow"/>
          <w:vertAlign w:val="superscript"/>
        </w:rPr>
        <w:t>th</w:t>
      </w:r>
      <w:r w:rsidR="007374A9" w:rsidRPr="00C162C9">
        <w:rPr>
          <w:highlight w:val="yellow"/>
        </w:rPr>
        <w:t xml:space="preserve"> INTERNATIONAL CA STDUENTS’ CONFERNECE </w:t>
      </w:r>
      <w:r w:rsidRPr="00C162C9">
        <w:rPr>
          <w:highlight w:val="yellow"/>
        </w:rPr>
        <w:t>(background 3 picture slide show)</w:t>
      </w:r>
    </w:p>
    <w:p w14:paraId="434AB56D" w14:textId="152E4D93" w:rsidR="00605A2E" w:rsidRDefault="00605A2E">
      <w:r>
        <w:tab/>
        <w:t xml:space="preserve">     </w:t>
      </w:r>
      <w:r w:rsidRPr="006B0924">
        <w:rPr>
          <w:highlight w:val="yellow"/>
        </w:rPr>
        <w:t xml:space="preserve">Buttons – Previous Conference, Registration Button, </w:t>
      </w:r>
      <w:proofErr w:type="gramStart"/>
      <w:r w:rsidRPr="006B0924">
        <w:rPr>
          <w:highlight w:val="yellow"/>
        </w:rPr>
        <w:t>Who</w:t>
      </w:r>
      <w:proofErr w:type="gramEnd"/>
      <w:r w:rsidRPr="006B0924">
        <w:rPr>
          <w:highlight w:val="yellow"/>
        </w:rPr>
        <w:t xml:space="preserve"> We Are</w:t>
      </w:r>
      <w:r w:rsidR="000659EC" w:rsidRPr="006B0924">
        <w:rPr>
          <w:highlight w:val="yellow"/>
        </w:rPr>
        <w:t xml:space="preserve"> (</w:t>
      </w:r>
      <w:hyperlink r:id="rId5" w:history="1">
        <w:r w:rsidR="000659EC" w:rsidRPr="006B0924">
          <w:rPr>
            <w:rStyle w:val="Hyperlink"/>
            <w:highlight w:val="yellow"/>
          </w:rPr>
          <w:t>Circles Conference 2021: A creative design conference in Texas</w:t>
        </w:r>
      </w:hyperlink>
      <w:r w:rsidR="000659EC" w:rsidRPr="006B0924">
        <w:rPr>
          <w:highlight w:val="yellow"/>
        </w:rPr>
        <w:t>)</w:t>
      </w:r>
    </w:p>
    <w:p w14:paraId="1B8360DC" w14:textId="76BDCC17" w:rsidR="000659EC" w:rsidRDefault="000659EC"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6A4B924D" wp14:editId="7077045C">
            <wp:extent cx="2788920" cy="12237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7849" cy="124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94CB9" w14:textId="557D788F" w:rsidR="00BB4BE6" w:rsidRDefault="00BB4BE6">
      <w:r>
        <w:tab/>
      </w:r>
      <w:r>
        <w:tab/>
      </w:r>
      <w:r w:rsidRPr="005F19E1">
        <w:rPr>
          <w:highlight w:val="yellow"/>
        </w:rPr>
        <w:t>Countdown Widget</w:t>
      </w:r>
      <w:r w:rsidR="000659EC" w:rsidRPr="005F19E1">
        <w:rPr>
          <w:highlight w:val="yellow"/>
        </w:rPr>
        <w:t xml:space="preserve"> &amp;</w:t>
      </w:r>
      <w:r w:rsidRPr="005F19E1">
        <w:rPr>
          <w:highlight w:val="yellow"/>
        </w:rPr>
        <w:t>Dynamic Arrow</w:t>
      </w:r>
      <w:r w:rsidR="000659EC" w:rsidRPr="005F19E1">
        <w:rPr>
          <w:highlight w:val="yellow"/>
        </w:rPr>
        <w:t xml:space="preserve"> (</w:t>
      </w:r>
      <w:proofErr w:type="spellStart"/>
      <w:r w:rsidR="00FD7AFE" w:rsidRPr="005F19E1">
        <w:rPr>
          <w:highlight w:val="yellow"/>
        </w:rPr>
        <w:fldChar w:fldCharType="begin"/>
      </w:r>
      <w:r w:rsidR="00FD7AFE" w:rsidRPr="005F19E1">
        <w:rPr>
          <w:highlight w:val="yellow"/>
        </w:rPr>
        <w:instrText xml:space="preserve"> HYPERLINK "https://www.creamfields.com/" </w:instrText>
      </w:r>
      <w:r w:rsidR="00FD7AFE" w:rsidRPr="005F19E1">
        <w:rPr>
          <w:highlight w:val="yellow"/>
        </w:rPr>
        <w:fldChar w:fldCharType="separate"/>
      </w:r>
      <w:r w:rsidR="000659EC" w:rsidRPr="005F19E1">
        <w:rPr>
          <w:rStyle w:val="Hyperlink"/>
          <w:highlight w:val="yellow"/>
        </w:rPr>
        <w:t>Creamfields</w:t>
      </w:r>
      <w:proofErr w:type="spellEnd"/>
      <w:r w:rsidR="000659EC" w:rsidRPr="005F19E1">
        <w:rPr>
          <w:rStyle w:val="Hyperlink"/>
          <w:highlight w:val="yellow"/>
        </w:rPr>
        <w:t xml:space="preserve"> 2021 |</w:t>
      </w:r>
      <w:r w:rsidR="00FD7AFE" w:rsidRPr="005F19E1">
        <w:rPr>
          <w:rStyle w:val="Hyperlink"/>
          <w:highlight w:val="yellow"/>
        </w:rPr>
        <w:fldChar w:fldCharType="end"/>
      </w:r>
      <w:r w:rsidR="000659EC" w:rsidRPr="005F19E1">
        <w:rPr>
          <w:highlight w:val="yellow"/>
        </w:rPr>
        <w:t>)</w:t>
      </w:r>
    </w:p>
    <w:p w14:paraId="3B1ABE40" w14:textId="4DD54F8B" w:rsidR="000659EC" w:rsidRDefault="000659EC">
      <w:r>
        <w:tab/>
      </w:r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0B595D98" wp14:editId="63C8E7FA">
            <wp:extent cx="3261360" cy="1343917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9674" cy="13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B094" w14:textId="72EA8719" w:rsidR="00BB4BE6" w:rsidRDefault="00BB4BE6" w:rsidP="00BB4BE6">
      <w:r w:rsidRPr="003F7374">
        <w:rPr>
          <w:highlight w:val="yellow"/>
        </w:rPr>
        <w:t>Section 2– Why You Should Join</w:t>
      </w:r>
      <w:r w:rsidR="000659EC" w:rsidRPr="003F7374">
        <w:rPr>
          <w:highlight w:val="yellow"/>
        </w:rPr>
        <w:t xml:space="preserve"> (</w:t>
      </w:r>
      <w:hyperlink r:id="rId8" w:history="1">
        <w:r w:rsidR="000659EC" w:rsidRPr="003F7374">
          <w:rPr>
            <w:rStyle w:val="Hyperlink"/>
            <w:highlight w:val="yellow"/>
          </w:rPr>
          <w:t>Circles Conference 2021: A creative design conference in Texas</w:t>
        </w:r>
      </w:hyperlink>
      <w:r w:rsidR="000659EC" w:rsidRPr="003F7374">
        <w:rPr>
          <w:highlight w:val="yellow"/>
        </w:rPr>
        <w:t>)</w:t>
      </w:r>
    </w:p>
    <w:p w14:paraId="57F346A8" w14:textId="4F5E53D5" w:rsidR="000659EC" w:rsidRDefault="000659EC" w:rsidP="00BB4BE6"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70C2E612" wp14:editId="516AFBF5">
            <wp:extent cx="2819400" cy="13349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0964" cy="1345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3918" w14:textId="6BA6ADD5" w:rsidR="000659EC" w:rsidRDefault="00BB4BE6" w:rsidP="00BB4BE6">
      <w:r>
        <w:tab/>
        <w:t xml:space="preserve">     3 </w:t>
      </w:r>
      <w:r w:rsidRPr="00FD06B9">
        <w:rPr>
          <w:highlight w:val="yellow"/>
        </w:rPr>
        <w:t xml:space="preserve">Speakers, 2 Panels, 3 Entertainment </w:t>
      </w:r>
      <w:r w:rsidR="000659EC" w:rsidRPr="00FD06B9">
        <w:rPr>
          <w:highlight w:val="yellow"/>
        </w:rPr>
        <w:t xml:space="preserve">Items, 1 Business Magazine, </w:t>
      </w:r>
      <w:proofErr w:type="gramStart"/>
      <w:r w:rsidR="000659EC" w:rsidRPr="00FD06B9">
        <w:rPr>
          <w:highlight w:val="yellow"/>
        </w:rPr>
        <w:t>1</w:t>
      </w:r>
      <w:proofErr w:type="gramEnd"/>
      <w:r w:rsidR="000659EC" w:rsidRPr="00FD06B9">
        <w:rPr>
          <w:highlight w:val="yellow"/>
        </w:rPr>
        <w:t xml:space="preserve"> Raffle Draw</w:t>
      </w:r>
      <w:r w:rsidRPr="00FD06B9">
        <w:rPr>
          <w:highlight w:val="yellow"/>
        </w:rPr>
        <w:tab/>
      </w:r>
      <w:r w:rsidR="000659EC" w:rsidRPr="00FD06B9">
        <w:rPr>
          <w:highlight w:val="yellow"/>
        </w:rPr>
        <w:t>(</w:t>
      </w:r>
      <w:hyperlink r:id="rId10" w:history="1">
        <w:r w:rsidR="000659EC" w:rsidRPr="00FD06B9">
          <w:rPr>
            <w:rStyle w:val="Hyperlink"/>
            <w:highlight w:val="yellow"/>
          </w:rPr>
          <w:t>Circles Conference 2021: A creative design conference in Texas</w:t>
        </w:r>
      </w:hyperlink>
      <w:r w:rsidR="000659EC" w:rsidRPr="00FD06B9">
        <w:rPr>
          <w:highlight w:val="yellow"/>
        </w:rPr>
        <w:t>)</w:t>
      </w:r>
    </w:p>
    <w:p w14:paraId="200F42F2" w14:textId="77777777" w:rsidR="00473AB4" w:rsidRDefault="000659EC" w:rsidP="00BB4BE6">
      <w:r>
        <w:tab/>
      </w:r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5074B8F2" wp14:editId="0825A58A">
            <wp:extent cx="2202180" cy="741354"/>
            <wp:effectExtent l="0" t="0" r="762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8655" cy="75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4BE6">
        <w:t xml:space="preserve">    </w:t>
      </w:r>
    </w:p>
    <w:p w14:paraId="21907FFC" w14:textId="3D4B9869" w:rsidR="00BB4BE6" w:rsidRDefault="00473AB4" w:rsidP="00BB4BE6">
      <w:r w:rsidRPr="008F704C">
        <w:rPr>
          <w:highlight w:val="yellow"/>
        </w:rPr>
        <w:t xml:space="preserve">Section </w:t>
      </w:r>
      <w:r w:rsidR="00BB4BE6" w:rsidRPr="008F704C">
        <w:rPr>
          <w:highlight w:val="yellow"/>
        </w:rPr>
        <w:tab/>
      </w:r>
      <w:r w:rsidRPr="008F704C">
        <w:rPr>
          <w:highlight w:val="yellow"/>
        </w:rPr>
        <w:t>3 – Messages</w:t>
      </w:r>
    </w:p>
    <w:p w14:paraId="1542010B" w14:textId="22060370" w:rsidR="00473AB4" w:rsidRDefault="00473AB4" w:rsidP="00BB4BE6">
      <w:r>
        <w:tab/>
      </w:r>
      <w:r>
        <w:tab/>
      </w:r>
    </w:p>
    <w:p w14:paraId="091C05C6" w14:textId="77777777" w:rsidR="00473AB4" w:rsidRDefault="00473AB4" w:rsidP="00473AB4">
      <w:r>
        <w:lastRenderedPageBreak/>
        <w:tab/>
      </w:r>
      <w:r w:rsidRPr="008C3882">
        <w:rPr>
          <w:highlight w:val="yellow"/>
        </w:rPr>
        <w:t>CA President</w:t>
      </w:r>
    </w:p>
    <w:p w14:paraId="131640E5" w14:textId="77777777" w:rsidR="00473AB4" w:rsidRDefault="00473AB4" w:rsidP="00473AB4">
      <w:pPr>
        <w:ind w:firstLine="720"/>
      </w:pPr>
      <w:r w:rsidRPr="008C3882">
        <w:rPr>
          <w:highlight w:val="yellow"/>
        </w:rPr>
        <w:t>CA Vice President</w:t>
      </w:r>
    </w:p>
    <w:p w14:paraId="57C43B00" w14:textId="77777777" w:rsidR="00473AB4" w:rsidRDefault="00473AB4" w:rsidP="00473AB4">
      <w:pPr>
        <w:ind w:firstLine="720"/>
      </w:pPr>
      <w:r w:rsidRPr="008C3882">
        <w:rPr>
          <w:highlight w:val="yellow"/>
        </w:rPr>
        <w:t>CA CEO</w:t>
      </w:r>
    </w:p>
    <w:p w14:paraId="212AD906" w14:textId="76DB2F3D" w:rsidR="00473AB4" w:rsidRDefault="00473AB4" w:rsidP="00473AB4">
      <w:pPr>
        <w:ind w:firstLine="720"/>
      </w:pPr>
      <w:r w:rsidRPr="008C3882">
        <w:rPr>
          <w:highlight w:val="yellow"/>
        </w:rPr>
        <w:t>Patron</w:t>
      </w:r>
    </w:p>
    <w:p w14:paraId="1E18567A" w14:textId="5C2F6462" w:rsidR="00473AB4" w:rsidRDefault="00473AB4" w:rsidP="00473AB4">
      <w:pPr>
        <w:ind w:firstLine="720"/>
      </w:pPr>
      <w:r w:rsidRPr="008C3882">
        <w:rPr>
          <w:highlight w:val="yellow"/>
        </w:rPr>
        <w:t>CASS President</w:t>
      </w:r>
    </w:p>
    <w:p w14:paraId="26BA5A3E" w14:textId="77777777" w:rsidR="00473AB4" w:rsidRDefault="00473AB4" w:rsidP="00473AB4">
      <w:pPr>
        <w:ind w:firstLine="720"/>
      </w:pPr>
      <w:r w:rsidRPr="008C3882">
        <w:rPr>
          <w:highlight w:val="yellow"/>
        </w:rPr>
        <w:t>CASS Vice President</w:t>
      </w:r>
    </w:p>
    <w:p w14:paraId="5624C0C8" w14:textId="77777777" w:rsidR="00473AB4" w:rsidRDefault="00473AB4" w:rsidP="00473AB4">
      <w:pPr>
        <w:ind w:firstLine="720"/>
      </w:pPr>
      <w:r w:rsidRPr="008C3882">
        <w:rPr>
          <w:highlight w:val="yellow"/>
        </w:rPr>
        <w:t>CASS General Secretary</w:t>
      </w:r>
    </w:p>
    <w:p w14:paraId="5BBEB5C7" w14:textId="5B04A4B4" w:rsidR="00473AB4" w:rsidRDefault="00473AB4" w:rsidP="00473AB4">
      <w:pPr>
        <w:ind w:firstLine="720"/>
      </w:pPr>
      <w:r w:rsidRPr="008C3882">
        <w:rPr>
          <w:highlight w:val="yellow"/>
        </w:rPr>
        <w:t>CASS Education Secretary</w:t>
      </w:r>
    </w:p>
    <w:p w14:paraId="610023B7" w14:textId="7BD4F12D" w:rsidR="00BB4BE6" w:rsidRDefault="00BB4BE6" w:rsidP="00BB4BE6">
      <w:r w:rsidRPr="008F704C">
        <w:rPr>
          <w:highlight w:val="yellow"/>
        </w:rPr>
        <w:t xml:space="preserve">Section </w:t>
      </w:r>
      <w:r w:rsidR="00473AB4" w:rsidRPr="008F704C">
        <w:rPr>
          <w:highlight w:val="yellow"/>
        </w:rPr>
        <w:t>4</w:t>
      </w:r>
      <w:r w:rsidRPr="008F704C">
        <w:rPr>
          <w:highlight w:val="yellow"/>
        </w:rPr>
        <w:t>– How to Join</w:t>
      </w:r>
    </w:p>
    <w:p w14:paraId="78EBF90B" w14:textId="0FBE02C6" w:rsidR="00BB4BE6" w:rsidRDefault="00BB4BE6" w:rsidP="00BB4BE6">
      <w:r>
        <w:tab/>
        <w:t xml:space="preserve">     Video – link will be given</w:t>
      </w:r>
    </w:p>
    <w:p w14:paraId="5F6B1F48" w14:textId="06683EAF" w:rsidR="00BB4BE6" w:rsidRDefault="00BB4BE6" w:rsidP="00BB4BE6">
      <w:r>
        <w:tab/>
        <w:t xml:space="preserve">      </w:t>
      </w:r>
      <w:r w:rsidRPr="004520B5">
        <w:rPr>
          <w:highlight w:val="yellow"/>
        </w:rPr>
        <w:t>Buttons – Register Now</w:t>
      </w:r>
      <w:bookmarkStart w:id="0" w:name="_GoBack"/>
      <w:bookmarkEnd w:id="0"/>
    </w:p>
    <w:p w14:paraId="405D9CBE" w14:textId="1EF0AE5A" w:rsidR="00BB4BE6" w:rsidRDefault="00BB4BE6" w:rsidP="00BB4BE6">
      <w:r w:rsidRPr="00217C32">
        <w:rPr>
          <w:highlight w:val="yellow"/>
        </w:rPr>
        <w:t xml:space="preserve">Section </w:t>
      </w:r>
      <w:r w:rsidR="00473AB4" w:rsidRPr="00217C32">
        <w:rPr>
          <w:highlight w:val="yellow"/>
        </w:rPr>
        <w:t>5</w:t>
      </w:r>
      <w:r w:rsidRPr="00217C32">
        <w:rPr>
          <w:highlight w:val="yellow"/>
        </w:rPr>
        <w:t xml:space="preserve"> – Who we are</w:t>
      </w:r>
      <w:r>
        <w:t xml:space="preserve"> </w:t>
      </w:r>
    </w:p>
    <w:p w14:paraId="010279CE" w14:textId="25140CED" w:rsidR="00BB4BE6" w:rsidRDefault="00BB4BE6" w:rsidP="00BB4BE6">
      <w:r w:rsidRPr="00217C32">
        <w:rPr>
          <w:highlight w:val="yellow"/>
        </w:rPr>
        <w:t xml:space="preserve">Section </w:t>
      </w:r>
      <w:r w:rsidR="00473AB4" w:rsidRPr="00217C32">
        <w:rPr>
          <w:highlight w:val="yellow"/>
        </w:rPr>
        <w:t>6</w:t>
      </w:r>
      <w:r w:rsidRPr="00217C32">
        <w:rPr>
          <w:highlight w:val="yellow"/>
        </w:rPr>
        <w:t xml:space="preserve"> – Our Vision &amp; Mission (Together)</w:t>
      </w:r>
    </w:p>
    <w:p w14:paraId="5240F8E7" w14:textId="01D49B4B" w:rsidR="00BB4BE6" w:rsidRDefault="00BB4BE6" w:rsidP="00BB4BE6">
      <w:r w:rsidRPr="008C20C7">
        <w:rPr>
          <w:highlight w:val="yellow"/>
        </w:rPr>
        <w:t xml:space="preserve">Section </w:t>
      </w:r>
      <w:r w:rsidR="00473AB4" w:rsidRPr="008C20C7">
        <w:rPr>
          <w:highlight w:val="yellow"/>
        </w:rPr>
        <w:t>7</w:t>
      </w:r>
      <w:r w:rsidRPr="008C20C7">
        <w:rPr>
          <w:highlight w:val="yellow"/>
        </w:rPr>
        <w:t xml:space="preserve"> – Previous Conference Recap (Name + logo)</w:t>
      </w:r>
    </w:p>
    <w:p w14:paraId="2F014DFF" w14:textId="0BEB8CFB" w:rsidR="00BB4BE6" w:rsidRPr="00115790" w:rsidRDefault="00BB4BE6" w:rsidP="00BB4BE6">
      <w:pPr>
        <w:rPr>
          <w:highlight w:val="yellow"/>
        </w:rPr>
      </w:pPr>
      <w:r w:rsidRPr="00115790">
        <w:rPr>
          <w:highlight w:val="yellow"/>
        </w:rPr>
        <w:t xml:space="preserve">Section </w:t>
      </w:r>
      <w:r w:rsidR="00473AB4" w:rsidRPr="00115790">
        <w:rPr>
          <w:highlight w:val="yellow"/>
        </w:rPr>
        <w:t>8</w:t>
      </w:r>
      <w:r w:rsidRPr="00115790">
        <w:rPr>
          <w:highlight w:val="yellow"/>
        </w:rPr>
        <w:t xml:space="preserve"> – Theme Video</w:t>
      </w:r>
    </w:p>
    <w:p w14:paraId="79B2D315" w14:textId="14109B51" w:rsidR="00BB4BE6" w:rsidRDefault="00BB4BE6" w:rsidP="00BB4BE6">
      <w:r w:rsidRPr="008F704C">
        <w:tab/>
      </w:r>
      <w:r w:rsidRPr="008F704C">
        <w:tab/>
        <w:t>Video – link will be given</w:t>
      </w:r>
    </w:p>
    <w:p w14:paraId="6368C0B9" w14:textId="007C1BEF" w:rsidR="00BB4BE6" w:rsidRDefault="00BB4BE6" w:rsidP="00BB4BE6">
      <w:r w:rsidRPr="00EF40AD">
        <w:rPr>
          <w:highlight w:val="yellow"/>
        </w:rPr>
        <w:t xml:space="preserve">Section </w:t>
      </w:r>
      <w:r w:rsidR="00473AB4" w:rsidRPr="00EF40AD">
        <w:rPr>
          <w:highlight w:val="yellow"/>
        </w:rPr>
        <w:t>9</w:t>
      </w:r>
      <w:r w:rsidRPr="00EF40AD">
        <w:rPr>
          <w:highlight w:val="yellow"/>
        </w:rPr>
        <w:t xml:space="preserve"> – Speakers</w:t>
      </w:r>
      <w:r w:rsidR="009F54DD" w:rsidRPr="00EF40AD">
        <w:rPr>
          <w:highlight w:val="yellow"/>
        </w:rPr>
        <w:t xml:space="preserve"> (Zoom On images)</w:t>
      </w:r>
      <w:r w:rsidR="00E219A8">
        <w:t xml:space="preserve"> </w:t>
      </w:r>
    </w:p>
    <w:p w14:paraId="23E37ABF" w14:textId="539618AD" w:rsidR="00BB4BE6" w:rsidRDefault="00BB4BE6" w:rsidP="00BB4BE6">
      <w:r w:rsidRPr="00805F12">
        <w:rPr>
          <w:highlight w:val="yellow"/>
        </w:rPr>
        <w:t xml:space="preserve">Section </w:t>
      </w:r>
      <w:r w:rsidR="00473AB4" w:rsidRPr="00805F12">
        <w:rPr>
          <w:highlight w:val="yellow"/>
        </w:rPr>
        <w:t>10</w:t>
      </w:r>
      <w:r w:rsidRPr="00805F12">
        <w:rPr>
          <w:highlight w:val="yellow"/>
        </w:rPr>
        <w:t xml:space="preserve"> – Gallery</w:t>
      </w:r>
    </w:p>
    <w:p w14:paraId="7A57ECDB" w14:textId="10CAB56A" w:rsidR="00BB4BE6" w:rsidRDefault="00BB4BE6" w:rsidP="00BB4BE6">
      <w:r w:rsidRPr="004520B5">
        <w:rPr>
          <w:highlight w:val="yellow"/>
        </w:rPr>
        <w:t>Section 1</w:t>
      </w:r>
      <w:r w:rsidR="00473AB4" w:rsidRPr="004520B5">
        <w:rPr>
          <w:highlight w:val="yellow"/>
        </w:rPr>
        <w:t>1</w:t>
      </w:r>
      <w:r w:rsidRPr="004520B5">
        <w:rPr>
          <w:highlight w:val="yellow"/>
        </w:rPr>
        <w:t xml:space="preserve"> – Foreign </w:t>
      </w:r>
      <w:proofErr w:type="gramStart"/>
      <w:r w:rsidRPr="004520B5">
        <w:rPr>
          <w:highlight w:val="yellow"/>
        </w:rPr>
        <w:t>Delegates</w:t>
      </w:r>
      <w:r w:rsidR="000659EC" w:rsidRPr="004520B5">
        <w:rPr>
          <w:highlight w:val="yellow"/>
        </w:rPr>
        <w:t xml:space="preserve">  Messages</w:t>
      </w:r>
      <w:proofErr w:type="gramEnd"/>
    </w:p>
    <w:p w14:paraId="6FA22ACB" w14:textId="173653CC" w:rsidR="00BB4BE6" w:rsidRDefault="00BB4BE6" w:rsidP="00BB4BE6">
      <w:r w:rsidRPr="00A6761F">
        <w:rPr>
          <w:highlight w:val="yellow"/>
        </w:rPr>
        <w:t>Section 1</w:t>
      </w:r>
      <w:r w:rsidR="00473AB4" w:rsidRPr="00A6761F">
        <w:rPr>
          <w:highlight w:val="yellow"/>
        </w:rPr>
        <w:t>2</w:t>
      </w:r>
      <w:r w:rsidRPr="00A6761F">
        <w:rPr>
          <w:highlight w:val="yellow"/>
        </w:rPr>
        <w:t>– Previous Sponsors</w:t>
      </w:r>
      <w:r w:rsidR="000659EC" w:rsidRPr="00A6761F">
        <w:rPr>
          <w:highlight w:val="yellow"/>
        </w:rPr>
        <w:t xml:space="preserve"> logos</w:t>
      </w:r>
    </w:p>
    <w:p w14:paraId="49E30785" w14:textId="59C52519" w:rsidR="00BB4BE6" w:rsidRDefault="00BB4BE6" w:rsidP="00BB4BE6">
      <w:r w:rsidRPr="00217C32">
        <w:rPr>
          <w:highlight w:val="yellow"/>
        </w:rPr>
        <w:t>Section 1</w:t>
      </w:r>
      <w:r w:rsidR="00473AB4" w:rsidRPr="00217C32">
        <w:rPr>
          <w:highlight w:val="yellow"/>
        </w:rPr>
        <w:t>3</w:t>
      </w:r>
      <w:r w:rsidRPr="00217C32">
        <w:rPr>
          <w:highlight w:val="yellow"/>
        </w:rPr>
        <w:t xml:space="preserve"> – New Agenda</w:t>
      </w:r>
    </w:p>
    <w:p w14:paraId="1417A423" w14:textId="0A94AC64" w:rsidR="00BB4BE6" w:rsidRDefault="00BB4BE6" w:rsidP="00BB4BE6">
      <w:r w:rsidRPr="00DC7DB8">
        <w:rPr>
          <w:highlight w:val="yellow"/>
        </w:rPr>
        <w:t>Section 1</w:t>
      </w:r>
      <w:r w:rsidR="00473AB4" w:rsidRPr="00DC7DB8">
        <w:rPr>
          <w:highlight w:val="yellow"/>
        </w:rPr>
        <w:t>4</w:t>
      </w:r>
      <w:r w:rsidR="009F54DD" w:rsidRPr="00DC7DB8">
        <w:rPr>
          <w:highlight w:val="yellow"/>
        </w:rPr>
        <w:t>–</w:t>
      </w:r>
      <w:r w:rsidRPr="00DC7DB8">
        <w:rPr>
          <w:highlight w:val="yellow"/>
        </w:rPr>
        <w:t xml:space="preserve"> </w:t>
      </w:r>
      <w:proofErr w:type="gramStart"/>
      <w:r w:rsidRPr="00DC7DB8">
        <w:rPr>
          <w:highlight w:val="yellow"/>
        </w:rPr>
        <w:t>Investment</w:t>
      </w:r>
      <w:r w:rsidR="009F54DD" w:rsidRPr="00DC7DB8">
        <w:rPr>
          <w:highlight w:val="yellow"/>
        </w:rPr>
        <w:t>(</w:t>
      </w:r>
      <w:proofErr w:type="gramEnd"/>
      <w:r w:rsidR="009F54DD" w:rsidRPr="00DC7DB8">
        <w:rPr>
          <w:highlight w:val="yellow"/>
        </w:rPr>
        <w:t>left)</w:t>
      </w:r>
      <w:r w:rsidRPr="00DC7DB8">
        <w:rPr>
          <w:highlight w:val="yellow"/>
        </w:rPr>
        <w:t xml:space="preserve"> &amp; Register</w:t>
      </w:r>
      <w:r w:rsidR="009F54DD" w:rsidRPr="00DC7DB8">
        <w:rPr>
          <w:highlight w:val="yellow"/>
        </w:rPr>
        <w:t xml:space="preserve"> Now (center)</w:t>
      </w:r>
      <w:r w:rsidRPr="00DC7DB8">
        <w:rPr>
          <w:highlight w:val="yellow"/>
        </w:rPr>
        <w:t xml:space="preserve"> &amp; </w:t>
      </w:r>
      <w:proofErr w:type="spellStart"/>
      <w:r w:rsidRPr="00DC7DB8">
        <w:rPr>
          <w:highlight w:val="yellow"/>
        </w:rPr>
        <w:t>Calender</w:t>
      </w:r>
      <w:proofErr w:type="spellEnd"/>
      <w:r w:rsidR="009F54DD" w:rsidRPr="00DC7DB8">
        <w:rPr>
          <w:highlight w:val="yellow"/>
        </w:rPr>
        <w:t>(Right)</w:t>
      </w:r>
    </w:p>
    <w:p w14:paraId="08364E4B" w14:textId="77CE39C7" w:rsidR="00BB4BE6" w:rsidRPr="00F67BD1" w:rsidRDefault="00BB4BE6" w:rsidP="00BB4BE6">
      <w:pPr>
        <w:rPr>
          <w:highlight w:val="yellow"/>
        </w:rPr>
      </w:pPr>
      <w:r w:rsidRPr="00F67BD1">
        <w:rPr>
          <w:highlight w:val="yellow"/>
        </w:rPr>
        <w:t>Section 1</w:t>
      </w:r>
      <w:r w:rsidR="00473AB4" w:rsidRPr="00F67BD1">
        <w:rPr>
          <w:highlight w:val="yellow"/>
        </w:rPr>
        <w:t>5</w:t>
      </w:r>
      <w:r w:rsidRPr="00F67BD1">
        <w:rPr>
          <w:highlight w:val="yellow"/>
        </w:rPr>
        <w:t xml:space="preserve"> – Contact us and form box</w:t>
      </w:r>
      <w:r w:rsidR="009F54DD" w:rsidRPr="00F67BD1">
        <w:rPr>
          <w:highlight w:val="yellow"/>
        </w:rPr>
        <w:t xml:space="preserve"> (</w:t>
      </w:r>
      <w:proofErr w:type="spellStart"/>
      <w:r w:rsidR="00FD7AFE" w:rsidRPr="00F67BD1">
        <w:rPr>
          <w:highlight w:val="yellow"/>
        </w:rPr>
        <w:fldChar w:fldCharType="begin"/>
      </w:r>
      <w:r w:rsidR="00FD7AFE" w:rsidRPr="00F67BD1">
        <w:rPr>
          <w:highlight w:val="yellow"/>
        </w:rPr>
        <w:instrText xml:space="preserve"> HYPERLINK "https://www.bcnation.com/" </w:instrText>
      </w:r>
      <w:r w:rsidR="00FD7AFE" w:rsidRPr="00F67BD1">
        <w:rPr>
          <w:highlight w:val="yellow"/>
        </w:rPr>
        <w:fldChar w:fldCharType="separate"/>
      </w:r>
      <w:r w:rsidR="009F54DD" w:rsidRPr="00F67BD1">
        <w:rPr>
          <w:rStyle w:val="Hyperlink"/>
          <w:highlight w:val="yellow"/>
        </w:rPr>
        <w:t>Blockchain</w:t>
      </w:r>
      <w:proofErr w:type="spellEnd"/>
      <w:r w:rsidR="009F54DD" w:rsidRPr="00F67BD1">
        <w:rPr>
          <w:rStyle w:val="Hyperlink"/>
          <w:highlight w:val="yellow"/>
        </w:rPr>
        <w:t xml:space="preserve"> Nation Conference and Community. Network. Learn. Become More. (bcnation.com)</w:t>
      </w:r>
      <w:r w:rsidR="00FD7AFE" w:rsidRPr="00F67BD1">
        <w:rPr>
          <w:rStyle w:val="Hyperlink"/>
          <w:highlight w:val="yellow"/>
        </w:rPr>
        <w:fldChar w:fldCharType="end"/>
      </w:r>
    </w:p>
    <w:p w14:paraId="7E0BB5B7" w14:textId="264E44C6" w:rsidR="00BB4BE6" w:rsidRDefault="00BB4BE6" w:rsidP="00BB4BE6">
      <w:r w:rsidRPr="00F67BD1">
        <w:rPr>
          <w:highlight w:val="yellow"/>
        </w:rPr>
        <w:tab/>
        <w:t xml:space="preserve">         (FB, </w:t>
      </w:r>
      <w:proofErr w:type="spellStart"/>
      <w:r w:rsidRPr="00F67BD1">
        <w:rPr>
          <w:highlight w:val="yellow"/>
        </w:rPr>
        <w:t>Insta</w:t>
      </w:r>
      <w:proofErr w:type="spellEnd"/>
      <w:r w:rsidRPr="00F67BD1">
        <w:rPr>
          <w:highlight w:val="yellow"/>
        </w:rPr>
        <w:t xml:space="preserve">, WA, </w:t>
      </w:r>
      <w:proofErr w:type="spellStart"/>
      <w:r w:rsidRPr="00F67BD1">
        <w:rPr>
          <w:highlight w:val="yellow"/>
        </w:rPr>
        <w:t>Youtube</w:t>
      </w:r>
      <w:proofErr w:type="spellEnd"/>
      <w:r w:rsidRPr="00F67BD1">
        <w:rPr>
          <w:highlight w:val="yellow"/>
        </w:rPr>
        <w:t>)</w:t>
      </w:r>
    </w:p>
    <w:p w14:paraId="1F9A6431" w14:textId="606DF773" w:rsidR="00BB4BE6" w:rsidRDefault="009F54DD" w:rsidP="00BB4BE6">
      <w:r w:rsidRPr="009F54DD">
        <w:rPr>
          <w:noProof/>
          <w:lang w:bidi="si-LK"/>
        </w:rPr>
        <w:lastRenderedPageBreak/>
        <w:drawing>
          <wp:inline distT="0" distB="0" distL="0" distR="0" wp14:anchorId="38089777" wp14:editId="4F643935">
            <wp:extent cx="7293374" cy="2415540"/>
            <wp:effectExtent l="0" t="0" r="317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316268" cy="242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910FD" w14:textId="77777777" w:rsidR="00BB4BE6" w:rsidRDefault="00BB4BE6" w:rsidP="00BB4BE6"/>
    <w:p w14:paraId="182F560B" w14:textId="77777777" w:rsidR="00BB4BE6" w:rsidRDefault="00BB4BE6" w:rsidP="00BB4BE6"/>
    <w:p w14:paraId="3B63EF0F" w14:textId="03D6F92E" w:rsidR="00BB4BE6" w:rsidRDefault="00BB4BE6" w:rsidP="00BB4BE6"/>
    <w:p w14:paraId="69220E4F" w14:textId="77777777" w:rsidR="00BB4BE6" w:rsidRDefault="00BB4BE6" w:rsidP="00BB4BE6"/>
    <w:p w14:paraId="3526A4E3" w14:textId="77777777" w:rsidR="00BB4BE6" w:rsidRDefault="00BB4BE6"/>
    <w:p w14:paraId="43911C08" w14:textId="2AEEBE85" w:rsidR="007374A9" w:rsidRDefault="00605A2E">
      <w:r>
        <w:tab/>
      </w:r>
    </w:p>
    <w:sectPr w:rsidR="007374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zMxNrY0NzM0MjdV0lEKTi0uzszPAykwrAUAUsfbmywAAAA="/>
  </w:docVars>
  <w:rsids>
    <w:rsidRoot w:val="007374A9"/>
    <w:rsid w:val="00010931"/>
    <w:rsid w:val="000659EC"/>
    <w:rsid w:val="00115790"/>
    <w:rsid w:val="00217C32"/>
    <w:rsid w:val="002F2AAE"/>
    <w:rsid w:val="003F7374"/>
    <w:rsid w:val="004520B5"/>
    <w:rsid w:val="00473AB4"/>
    <w:rsid w:val="005F19E1"/>
    <w:rsid w:val="00605A2E"/>
    <w:rsid w:val="006B0924"/>
    <w:rsid w:val="007374A9"/>
    <w:rsid w:val="007C0A43"/>
    <w:rsid w:val="00805F12"/>
    <w:rsid w:val="008C20C7"/>
    <w:rsid w:val="008C3882"/>
    <w:rsid w:val="008F2940"/>
    <w:rsid w:val="008F704C"/>
    <w:rsid w:val="009B19B5"/>
    <w:rsid w:val="009F54DD"/>
    <w:rsid w:val="00A6761F"/>
    <w:rsid w:val="00A711CE"/>
    <w:rsid w:val="00B50A44"/>
    <w:rsid w:val="00BB4BE6"/>
    <w:rsid w:val="00C162C9"/>
    <w:rsid w:val="00CB43DA"/>
    <w:rsid w:val="00DC7DB8"/>
    <w:rsid w:val="00E219A8"/>
    <w:rsid w:val="00EF40AD"/>
    <w:rsid w:val="00F67BD1"/>
    <w:rsid w:val="00FD06B9"/>
    <w:rsid w:val="00FD7AFE"/>
    <w:rsid w:val="00FE3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FA42B"/>
  <w15:chartTrackingRefBased/>
  <w15:docId w15:val="{8F0DE252-2141-4414-91A7-54E2EB852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659E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0A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rclesconference.com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circlesconference.com/" TargetMode="External"/><Relationship Id="rId10" Type="http://schemas.openxmlformats.org/officeDocument/2006/relationships/hyperlink" Target="https://circlesconference.com/" TargetMode="External"/><Relationship Id="rId4" Type="http://schemas.openxmlformats.org/officeDocument/2006/relationships/hyperlink" Target="https://fathompro.com/" TargetMode="Externa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nghe P.B.D it20071998</dc:creator>
  <cp:keywords/>
  <dc:description/>
  <cp:lastModifiedBy>Sandeepa Peiris Weerappulige</cp:lastModifiedBy>
  <cp:revision>20</cp:revision>
  <dcterms:created xsi:type="dcterms:W3CDTF">2021-02-27T05:13:00Z</dcterms:created>
  <dcterms:modified xsi:type="dcterms:W3CDTF">2021-03-07T21:38:00Z</dcterms:modified>
</cp:coreProperties>
</file>